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B553B3" w14:textId="73C54B47" w:rsidR="00BF3822" w:rsidRDefault="00BF3822" w:rsidP="00BF3822">
      <w:pPr>
        <w:jc w:val="center"/>
        <w:rPr>
          <w:b/>
          <w:bCs/>
        </w:rPr>
      </w:pPr>
      <w:r>
        <w:rPr>
          <w:b/>
          <w:bCs/>
        </w:rPr>
        <w:t>MVNU Computer Systems and Network Engineering Major (BS)</w:t>
      </w:r>
    </w:p>
    <w:p w14:paraId="5558E89F" w14:textId="77777777" w:rsidR="00BF3822" w:rsidRDefault="00BF3822" w:rsidP="00BF3822">
      <w:pPr>
        <w:jc w:val="center"/>
        <w:rPr>
          <w:b/>
          <w:bCs/>
        </w:rPr>
      </w:pPr>
      <w:r>
        <w:rPr>
          <w:b/>
          <w:bCs/>
        </w:rPr>
        <w:t>Sample 4-Year Course Plan</w:t>
      </w:r>
    </w:p>
    <w:p w14:paraId="4EE0F97F" w14:textId="77777777" w:rsidR="00BF3822" w:rsidRDefault="00BF3822" w:rsidP="00BF3822"/>
    <w:p w14:paraId="27D05FE5" w14:textId="749E79D2" w:rsidR="00BF3822" w:rsidRDefault="00BF3822" w:rsidP="00BF3822">
      <w:pPr>
        <w:pStyle w:val="Heading1"/>
      </w:pPr>
      <w:r>
        <w:t>Fall 20</w:t>
      </w:r>
      <w:r w:rsidR="009D2A8B">
        <w:t>2</w:t>
      </w:r>
      <w:r w:rsidR="00E648C0">
        <w:t>4</w:t>
      </w:r>
      <w:r>
        <w:rPr>
          <w:u w:val="none"/>
        </w:rPr>
        <w:tab/>
      </w:r>
      <w:r>
        <w:t>Spring 20</w:t>
      </w:r>
      <w:r w:rsidR="009D2A8B">
        <w:t>2</w:t>
      </w:r>
      <w:r w:rsidR="00E648C0">
        <w:t>5</w:t>
      </w:r>
    </w:p>
    <w:p w14:paraId="7FFB9719" w14:textId="76F678A8" w:rsidR="00BF3822" w:rsidRDefault="00BF3822" w:rsidP="00BF3822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  <w:r>
        <w:rPr>
          <w:sz w:val="22"/>
          <w:szCs w:val="19"/>
        </w:rPr>
        <w:t>CSC-1024: Computer Science I with lab (4)</w:t>
      </w:r>
      <w:r>
        <w:rPr>
          <w:sz w:val="22"/>
          <w:szCs w:val="19"/>
        </w:rPr>
        <w:tab/>
        <w:t xml:space="preserve">CSC-2024: Computer Science </w:t>
      </w:r>
      <w:r w:rsidR="004711D8">
        <w:rPr>
          <w:sz w:val="22"/>
          <w:szCs w:val="19"/>
        </w:rPr>
        <w:t>II</w:t>
      </w:r>
      <w:r>
        <w:rPr>
          <w:sz w:val="22"/>
          <w:szCs w:val="19"/>
        </w:rPr>
        <w:t xml:space="preserve"> with lab (4)</w:t>
      </w:r>
    </w:p>
    <w:p w14:paraId="71E0A226" w14:textId="4C81D3EA" w:rsidR="00BF3822" w:rsidRDefault="00964B9F" w:rsidP="00BF3822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  <w:r>
        <w:rPr>
          <w:sz w:val="22"/>
          <w:szCs w:val="19"/>
        </w:rPr>
        <w:t xml:space="preserve">Gen </w:t>
      </w:r>
      <w:r w:rsidR="00BF3822">
        <w:rPr>
          <w:sz w:val="22"/>
          <w:szCs w:val="19"/>
        </w:rPr>
        <w:t>ENG-1083: College Writing (3)</w:t>
      </w:r>
      <w:r w:rsidR="00BF3822">
        <w:rPr>
          <w:sz w:val="22"/>
          <w:szCs w:val="19"/>
        </w:rPr>
        <w:tab/>
        <w:t>CSC-1053: Elementary Discrete Math (3)</w:t>
      </w:r>
    </w:p>
    <w:p w14:paraId="51B9869D" w14:textId="58AEEE38" w:rsidR="00BF3822" w:rsidRDefault="00964B9F" w:rsidP="00BF3822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  <w:r>
        <w:rPr>
          <w:sz w:val="22"/>
          <w:szCs w:val="19"/>
        </w:rPr>
        <w:t xml:space="preserve">Gen </w:t>
      </w:r>
      <w:r w:rsidR="00D76A25">
        <w:rPr>
          <w:sz w:val="22"/>
          <w:szCs w:val="19"/>
        </w:rPr>
        <w:t>COR</w:t>
      </w:r>
      <w:r w:rsidR="00BF3822">
        <w:rPr>
          <w:sz w:val="22"/>
          <w:szCs w:val="19"/>
        </w:rPr>
        <w:t>-1012: Discipleship of Christian Mind (2)</w:t>
      </w:r>
      <w:r w:rsidR="00BF3822">
        <w:rPr>
          <w:sz w:val="22"/>
          <w:szCs w:val="19"/>
        </w:rPr>
        <w:tab/>
      </w:r>
      <w:r>
        <w:rPr>
          <w:sz w:val="22"/>
          <w:szCs w:val="19"/>
        </w:rPr>
        <w:t>Gen</w:t>
      </w:r>
      <w:r w:rsidR="003657A1">
        <w:rPr>
          <w:sz w:val="22"/>
          <w:szCs w:val="19"/>
        </w:rPr>
        <w:t xml:space="preserve"> </w:t>
      </w:r>
      <w:r w:rsidR="003657A1" w:rsidRPr="00964B9F">
        <w:rPr>
          <w:sz w:val="22"/>
          <w:szCs w:val="19"/>
          <w:u w:val="single"/>
        </w:rPr>
        <w:t>HIS-1013: Western Tradition (3)</w:t>
      </w:r>
    </w:p>
    <w:p w14:paraId="556E03C9" w14:textId="14425F0B" w:rsidR="00BF3822" w:rsidRPr="00D76A25" w:rsidRDefault="00BF3822" w:rsidP="00BF3822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  <w:u w:val="single"/>
        </w:rPr>
      </w:pPr>
      <w:r w:rsidRPr="004711D8">
        <w:rPr>
          <w:sz w:val="22"/>
          <w:szCs w:val="19"/>
        </w:rPr>
        <w:t>MAT-1013: Trigonometry (3, unless passed exam)</w:t>
      </w:r>
      <w:r>
        <w:rPr>
          <w:sz w:val="22"/>
          <w:szCs w:val="19"/>
        </w:rPr>
        <w:tab/>
      </w:r>
      <w:r w:rsidR="00D76A25">
        <w:rPr>
          <w:sz w:val="22"/>
          <w:szCs w:val="19"/>
        </w:rPr>
        <w:t>Gen</w:t>
      </w:r>
      <w:r w:rsidR="00D76A25" w:rsidRPr="00A57945">
        <w:rPr>
          <w:sz w:val="22"/>
          <w:szCs w:val="19"/>
          <w:u w:val="single"/>
        </w:rPr>
        <w:t xml:space="preserve"> </w:t>
      </w:r>
      <w:r w:rsidR="00D76A25" w:rsidRPr="002B6E2C">
        <w:rPr>
          <w:sz w:val="22"/>
          <w:szCs w:val="19"/>
          <w:u w:val="single"/>
        </w:rPr>
        <w:t>COR-</w:t>
      </w:r>
      <w:r w:rsidR="00D76A25">
        <w:rPr>
          <w:sz w:val="22"/>
          <w:szCs w:val="19"/>
          <w:u w:val="single"/>
        </w:rPr>
        <w:t>2</w:t>
      </w:r>
      <w:r w:rsidR="00D76A25" w:rsidRPr="002B6E2C">
        <w:rPr>
          <w:sz w:val="22"/>
          <w:szCs w:val="19"/>
          <w:u w:val="single"/>
        </w:rPr>
        <w:t>00</w:t>
      </w:r>
      <w:r w:rsidR="00D76A25">
        <w:rPr>
          <w:sz w:val="22"/>
          <w:szCs w:val="19"/>
          <w:u w:val="single"/>
        </w:rPr>
        <w:t>3</w:t>
      </w:r>
      <w:r w:rsidR="00D76A25" w:rsidRPr="002B6E2C">
        <w:rPr>
          <w:sz w:val="22"/>
          <w:szCs w:val="19"/>
          <w:u w:val="single"/>
        </w:rPr>
        <w:t>: Exploring Vocation I (</w:t>
      </w:r>
      <w:r w:rsidR="00D76A25">
        <w:rPr>
          <w:sz w:val="22"/>
          <w:szCs w:val="19"/>
          <w:u w:val="single"/>
        </w:rPr>
        <w:t>3</w:t>
      </w:r>
      <w:r w:rsidR="00D76A25" w:rsidRPr="002B6E2C">
        <w:rPr>
          <w:sz w:val="22"/>
          <w:szCs w:val="19"/>
          <w:u w:val="single"/>
        </w:rPr>
        <w:t>)</w:t>
      </w:r>
    </w:p>
    <w:p w14:paraId="78940C2F" w14:textId="760C65CC" w:rsidR="00BF3822" w:rsidRDefault="00964B9F" w:rsidP="00BF3822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  <w:r>
        <w:rPr>
          <w:sz w:val="22"/>
          <w:szCs w:val="19"/>
        </w:rPr>
        <w:t>Gen</w:t>
      </w:r>
      <w:r w:rsidR="00BF3822">
        <w:rPr>
          <w:sz w:val="22"/>
          <w:szCs w:val="19"/>
        </w:rPr>
        <w:t xml:space="preserve"> </w:t>
      </w:r>
      <w:r w:rsidR="004711D8" w:rsidRPr="00964B9F">
        <w:rPr>
          <w:sz w:val="22"/>
          <w:szCs w:val="19"/>
          <w:u w:val="single"/>
        </w:rPr>
        <w:t>BIB-10</w:t>
      </w:r>
      <w:r w:rsidR="00F6720C">
        <w:rPr>
          <w:sz w:val="22"/>
          <w:szCs w:val="19"/>
          <w:u w:val="single"/>
        </w:rPr>
        <w:t>23</w:t>
      </w:r>
      <w:r w:rsidR="004711D8" w:rsidRPr="00964B9F">
        <w:rPr>
          <w:sz w:val="22"/>
          <w:szCs w:val="19"/>
          <w:u w:val="single"/>
        </w:rPr>
        <w:t>: Narrative of Scripture (</w:t>
      </w:r>
      <w:r w:rsidR="00F6720C">
        <w:rPr>
          <w:sz w:val="22"/>
          <w:szCs w:val="19"/>
          <w:u w:val="single"/>
        </w:rPr>
        <w:t>3</w:t>
      </w:r>
      <w:r w:rsidR="004711D8" w:rsidRPr="00964B9F">
        <w:rPr>
          <w:sz w:val="22"/>
          <w:szCs w:val="19"/>
          <w:u w:val="single"/>
        </w:rPr>
        <w:t>)</w:t>
      </w:r>
      <w:r w:rsidRPr="00964B9F">
        <w:rPr>
          <w:sz w:val="22"/>
          <w:szCs w:val="19"/>
        </w:rPr>
        <w:t xml:space="preserve"> </w:t>
      </w:r>
      <w:r w:rsidRPr="00964B9F">
        <w:rPr>
          <w:sz w:val="22"/>
          <w:szCs w:val="19"/>
        </w:rPr>
        <w:tab/>
      </w:r>
      <w:r w:rsidR="003F19BD">
        <w:rPr>
          <w:sz w:val="22"/>
          <w:szCs w:val="19"/>
        </w:rPr>
        <w:t>Gen: _________________________</w:t>
      </w:r>
    </w:p>
    <w:p w14:paraId="62A462EE" w14:textId="23805ED4" w:rsidR="00BF3822" w:rsidRDefault="003F19BD" w:rsidP="00BF3822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  <w:r>
        <w:rPr>
          <w:sz w:val="22"/>
          <w:szCs w:val="19"/>
        </w:rPr>
        <w:t>Gen: _________________________</w:t>
      </w:r>
    </w:p>
    <w:p w14:paraId="5693F61E" w14:textId="77777777" w:rsidR="00BF3822" w:rsidRDefault="00BF3822" w:rsidP="00BF3822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</w:p>
    <w:p w14:paraId="0555B578" w14:textId="77777777" w:rsidR="00BF3822" w:rsidRDefault="00BF3822" w:rsidP="00BF3822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</w:p>
    <w:p w14:paraId="441F6488" w14:textId="3D7DB792" w:rsidR="00BF3822" w:rsidRDefault="00BF3822" w:rsidP="00BF3822">
      <w:pPr>
        <w:pStyle w:val="Heading1"/>
      </w:pPr>
      <w:r>
        <w:t>Fall 20</w:t>
      </w:r>
      <w:r w:rsidR="009D2A8B">
        <w:t>2</w:t>
      </w:r>
      <w:r w:rsidR="00E648C0">
        <w:t>5</w:t>
      </w:r>
      <w:r>
        <w:rPr>
          <w:u w:val="none"/>
        </w:rPr>
        <w:tab/>
      </w:r>
      <w:r>
        <w:t>Spring 202</w:t>
      </w:r>
      <w:r w:rsidR="00E648C0">
        <w:t>6</w:t>
      </w:r>
    </w:p>
    <w:p w14:paraId="03608822" w14:textId="0A2B65BF" w:rsidR="00BF3822" w:rsidRDefault="00D76A25" w:rsidP="00BF3822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  <w:r>
        <w:rPr>
          <w:sz w:val="22"/>
          <w:szCs w:val="19"/>
        </w:rPr>
        <w:t xml:space="preserve">CSC-3063: </w:t>
      </w:r>
      <w:r w:rsidRPr="00FB5AEC">
        <w:rPr>
          <w:sz w:val="22"/>
          <w:szCs w:val="19"/>
        </w:rPr>
        <w:t>Computer Network</w:t>
      </w:r>
      <w:r>
        <w:rPr>
          <w:sz w:val="22"/>
          <w:szCs w:val="19"/>
        </w:rPr>
        <w:t>ing Survey (3)</w:t>
      </w:r>
      <w:r>
        <w:rPr>
          <w:sz w:val="22"/>
          <w:szCs w:val="19"/>
        </w:rPr>
        <w:tab/>
        <w:t>CSC-3061 Server Administration Skills (1)</w:t>
      </w:r>
      <w:r w:rsidR="00BF3822">
        <w:rPr>
          <w:sz w:val="22"/>
          <w:szCs w:val="19"/>
        </w:rPr>
        <w:tab/>
      </w:r>
    </w:p>
    <w:p w14:paraId="295321D9" w14:textId="7097A515" w:rsidR="00BF3822" w:rsidRDefault="004009AA" w:rsidP="00BF3822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  <w:r>
        <w:rPr>
          <w:sz w:val="22"/>
          <w:szCs w:val="19"/>
        </w:rPr>
        <w:t xml:space="preserve">Elec: </w:t>
      </w:r>
      <w:r w:rsidRPr="00EC6250">
        <w:rPr>
          <w:sz w:val="22"/>
          <w:szCs w:val="19"/>
          <w:u w:val="single"/>
        </w:rPr>
        <w:t xml:space="preserve">CSC-2033 Data Structures &amp; </w:t>
      </w:r>
      <w:proofErr w:type="spellStart"/>
      <w:r w:rsidRPr="00EC6250">
        <w:rPr>
          <w:sz w:val="22"/>
          <w:szCs w:val="19"/>
          <w:u w:val="single"/>
        </w:rPr>
        <w:t>Alg</w:t>
      </w:r>
      <w:proofErr w:type="spellEnd"/>
      <w:r w:rsidRPr="00EC6250">
        <w:rPr>
          <w:sz w:val="22"/>
          <w:szCs w:val="19"/>
          <w:u w:val="single"/>
        </w:rPr>
        <w:t xml:space="preserve"> Design (3)</w:t>
      </w:r>
      <w:r w:rsidR="00EC6250">
        <w:rPr>
          <w:sz w:val="22"/>
          <w:szCs w:val="19"/>
        </w:rPr>
        <w:tab/>
        <w:t>MAT-2063: Statistics (3)</w:t>
      </w:r>
      <w:r w:rsidR="00EC6250">
        <w:rPr>
          <w:sz w:val="22"/>
          <w:szCs w:val="19"/>
        </w:rPr>
        <w:tab/>
      </w:r>
    </w:p>
    <w:p w14:paraId="75463CB9" w14:textId="3AB80538" w:rsidR="00BF3822" w:rsidRPr="00EC6250" w:rsidRDefault="004009AA" w:rsidP="00BF3822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  <w:r w:rsidRPr="00BE308A">
        <w:rPr>
          <w:sz w:val="22"/>
          <w:szCs w:val="19"/>
        </w:rPr>
        <w:t xml:space="preserve">Elec: </w:t>
      </w:r>
      <w:r w:rsidRPr="00BE308A">
        <w:rPr>
          <w:sz w:val="22"/>
          <w:szCs w:val="19"/>
          <w:u w:val="single"/>
        </w:rPr>
        <w:t>CSC-3</w:t>
      </w:r>
      <w:r>
        <w:rPr>
          <w:sz w:val="22"/>
          <w:szCs w:val="19"/>
          <w:u w:val="single"/>
        </w:rPr>
        <w:t>101</w:t>
      </w:r>
      <w:r w:rsidRPr="00BE308A">
        <w:rPr>
          <w:sz w:val="22"/>
          <w:szCs w:val="19"/>
          <w:u w:val="single"/>
        </w:rPr>
        <w:t xml:space="preserve">: </w:t>
      </w:r>
      <w:r>
        <w:rPr>
          <w:sz w:val="22"/>
          <w:szCs w:val="19"/>
          <w:u w:val="single"/>
        </w:rPr>
        <w:t>Advanced Problem Solving (1)</w:t>
      </w:r>
      <w:r w:rsidR="00BF3822">
        <w:rPr>
          <w:sz w:val="22"/>
          <w:szCs w:val="19"/>
        </w:rPr>
        <w:tab/>
      </w:r>
      <w:r w:rsidR="003F19BD">
        <w:rPr>
          <w:sz w:val="22"/>
          <w:szCs w:val="19"/>
        </w:rPr>
        <w:t>Gen: _________________________</w:t>
      </w:r>
    </w:p>
    <w:p w14:paraId="22947C92" w14:textId="1CB716ED" w:rsidR="00BF3822" w:rsidRPr="00B31E5F" w:rsidRDefault="004009AA" w:rsidP="00BF3822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  <w:r w:rsidRPr="004009AA">
        <w:rPr>
          <w:sz w:val="22"/>
          <w:szCs w:val="19"/>
        </w:rPr>
        <w:t>Gen: _________________________</w:t>
      </w:r>
      <w:r w:rsidR="00BF3822" w:rsidRPr="00B31E5F">
        <w:rPr>
          <w:sz w:val="22"/>
          <w:szCs w:val="19"/>
        </w:rPr>
        <w:tab/>
      </w:r>
      <w:r w:rsidR="003F19BD" w:rsidRPr="00B31E5F">
        <w:rPr>
          <w:sz w:val="22"/>
          <w:szCs w:val="19"/>
        </w:rPr>
        <w:t>Gen: _________________________</w:t>
      </w:r>
    </w:p>
    <w:p w14:paraId="357BAE27" w14:textId="26707E0E" w:rsidR="00BF3822" w:rsidRPr="004009AA" w:rsidRDefault="003F19BD" w:rsidP="00BF3822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  <w:r w:rsidRPr="004009AA">
        <w:rPr>
          <w:sz w:val="22"/>
          <w:szCs w:val="19"/>
        </w:rPr>
        <w:t>Gen: _________________________</w:t>
      </w:r>
      <w:r w:rsidR="00BF3822" w:rsidRPr="004009AA">
        <w:rPr>
          <w:sz w:val="22"/>
          <w:szCs w:val="19"/>
        </w:rPr>
        <w:tab/>
      </w:r>
      <w:r w:rsidRPr="004009AA">
        <w:rPr>
          <w:sz w:val="22"/>
          <w:szCs w:val="19"/>
        </w:rPr>
        <w:t>Gen: _________________________</w:t>
      </w:r>
      <w:r w:rsidR="00BF3822" w:rsidRPr="004009AA">
        <w:rPr>
          <w:sz w:val="22"/>
          <w:szCs w:val="19"/>
        </w:rPr>
        <w:tab/>
      </w:r>
    </w:p>
    <w:p w14:paraId="4C0B8315" w14:textId="26CFF514" w:rsidR="00BF3822" w:rsidRDefault="00EC6250" w:rsidP="00BF3822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  <w:r w:rsidRPr="00181D58">
        <w:rPr>
          <w:sz w:val="22"/>
          <w:szCs w:val="19"/>
        </w:rPr>
        <w:tab/>
      </w:r>
      <w:r w:rsidR="00181D58" w:rsidRPr="00181D58">
        <w:rPr>
          <w:sz w:val="22"/>
          <w:szCs w:val="19"/>
        </w:rPr>
        <w:t xml:space="preserve">*Take </w:t>
      </w:r>
      <w:proofErr w:type="spellStart"/>
      <w:r w:rsidR="00181D58" w:rsidRPr="00181D58">
        <w:rPr>
          <w:sz w:val="22"/>
          <w:szCs w:val="19"/>
        </w:rPr>
        <w:t>CompTia</w:t>
      </w:r>
      <w:proofErr w:type="spellEnd"/>
      <w:r w:rsidR="00181D58" w:rsidRPr="00181D58">
        <w:rPr>
          <w:sz w:val="22"/>
          <w:szCs w:val="19"/>
        </w:rPr>
        <w:t xml:space="preserve"> Server+ </w:t>
      </w:r>
      <w:r w:rsidR="00ED031B">
        <w:rPr>
          <w:sz w:val="22"/>
          <w:szCs w:val="19"/>
        </w:rPr>
        <w:t>Cert e</w:t>
      </w:r>
      <w:r w:rsidR="00181D58">
        <w:rPr>
          <w:sz w:val="22"/>
          <w:szCs w:val="19"/>
        </w:rPr>
        <w:t>xam</w:t>
      </w:r>
    </w:p>
    <w:p w14:paraId="64485715" w14:textId="4641A57B" w:rsidR="00FC4716" w:rsidRDefault="00FC4716" w:rsidP="00BF3822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</w:p>
    <w:p w14:paraId="7E8D338D" w14:textId="77777777" w:rsidR="00FC4716" w:rsidRDefault="00FC4716" w:rsidP="00FC4716">
      <w:pPr>
        <w:pStyle w:val="Heading1"/>
      </w:pPr>
    </w:p>
    <w:p w14:paraId="58583B05" w14:textId="5B0C17E2" w:rsidR="00FC4716" w:rsidRDefault="00FC4716" w:rsidP="00FC4716">
      <w:pPr>
        <w:pStyle w:val="Heading1"/>
      </w:pPr>
      <w:r>
        <w:t>Summer 2026</w:t>
      </w:r>
    </w:p>
    <w:p w14:paraId="46296FA4" w14:textId="77777777" w:rsidR="00FC4716" w:rsidRDefault="00FC4716" w:rsidP="00FC4716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  <w:r>
        <w:rPr>
          <w:sz w:val="22"/>
          <w:szCs w:val="19"/>
        </w:rPr>
        <w:t>CSC-5029 Internship recommended (0-4, optional credit)</w:t>
      </w:r>
    </w:p>
    <w:p w14:paraId="70B0939E" w14:textId="77777777" w:rsidR="00BF3822" w:rsidRPr="00181D58" w:rsidRDefault="00BF3822" w:rsidP="00BF3822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</w:p>
    <w:p w14:paraId="411C102E" w14:textId="77777777" w:rsidR="00BF3822" w:rsidRPr="00181D58" w:rsidRDefault="00BF3822" w:rsidP="00BF3822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</w:p>
    <w:p w14:paraId="6CA5913F" w14:textId="06F7466B" w:rsidR="00BF3822" w:rsidRDefault="00BF3822" w:rsidP="00BF3822">
      <w:pPr>
        <w:pStyle w:val="Heading1"/>
      </w:pPr>
      <w:r>
        <w:t>Fall 202</w:t>
      </w:r>
      <w:r w:rsidR="00E648C0">
        <w:t>6</w:t>
      </w:r>
      <w:r>
        <w:rPr>
          <w:u w:val="none"/>
        </w:rPr>
        <w:tab/>
      </w:r>
      <w:r>
        <w:t>Spring 202</w:t>
      </w:r>
      <w:r w:rsidR="00E648C0">
        <w:t>7</w:t>
      </w:r>
    </w:p>
    <w:p w14:paraId="23112A97" w14:textId="39A2BDCA" w:rsidR="00DF5BA1" w:rsidRDefault="00DF5BA1" w:rsidP="00BF3822">
      <w:pPr>
        <w:rPr>
          <w:sz w:val="22"/>
          <w:szCs w:val="19"/>
        </w:rPr>
      </w:pPr>
      <w:r w:rsidRPr="00DF5BA1">
        <w:rPr>
          <w:sz w:val="22"/>
          <w:szCs w:val="19"/>
        </w:rPr>
        <w:t>CSC</w:t>
      </w:r>
      <w:r>
        <w:rPr>
          <w:sz w:val="22"/>
          <w:szCs w:val="19"/>
        </w:rPr>
        <w:t>-</w:t>
      </w:r>
      <w:r w:rsidR="00D76A25">
        <w:rPr>
          <w:sz w:val="22"/>
          <w:szCs w:val="19"/>
        </w:rPr>
        <w:t>3001</w:t>
      </w:r>
      <w:r>
        <w:rPr>
          <w:sz w:val="22"/>
          <w:szCs w:val="19"/>
        </w:rPr>
        <w:t>:</w:t>
      </w:r>
      <w:r w:rsidRPr="00DF5BA1">
        <w:rPr>
          <w:sz w:val="22"/>
          <w:szCs w:val="19"/>
        </w:rPr>
        <w:t xml:space="preserve"> Computer Networking </w:t>
      </w:r>
      <w:r w:rsidR="00D76A25">
        <w:rPr>
          <w:sz w:val="22"/>
          <w:szCs w:val="19"/>
        </w:rPr>
        <w:t>Skills I</w:t>
      </w:r>
      <w:r>
        <w:rPr>
          <w:sz w:val="22"/>
          <w:szCs w:val="19"/>
        </w:rPr>
        <w:t xml:space="preserve"> (1)</w:t>
      </w:r>
      <w:r>
        <w:rPr>
          <w:sz w:val="22"/>
          <w:szCs w:val="19"/>
        </w:rPr>
        <w:tab/>
      </w:r>
      <w:r w:rsidR="00D76A25">
        <w:rPr>
          <w:sz w:val="22"/>
          <w:szCs w:val="19"/>
        </w:rPr>
        <w:tab/>
      </w:r>
      <w:r w:rsidRPr="00DF5BA1">
        <w:rPr>
          <w:sz w:val="22"/>
          <w:szCs w:val="19"/>
        </w:rPr>
        <w:t>CSC</w:t>
      </w:r>
      <w:r>
        <w:rPr>
          <w:sz w:val="22"/>
          <w:szCs w:val="19"/>
        </w:rPr>
        <w:t>-</w:t>
      </w:r>
      <w:r w:rsidR="00D76A25">
        <w:rPr>
          <w:sz w:val="22"/>
          <w:szCs w:val="19"/>
        </w:rPr>
        <w:t>3002</w:t>
      </w:r>
      <w:r>
        <w:rPr>
          <w:sz w:val="22"/>
          <w:szCs w:val="19"/>
        </w:rPr>
        <w:t>:</w:t>
      </w:r>
      <w:r w:rsidRPr="00DF5BA1">
        <w:rPr>
          <w:sz w:val="22"/>
          <w:szCs w:val="19"/>
        </w:rPr>
        <w:t xml:space="preserve"> </w:t>
      </w:r>
      <w:r w:rsidR="00D76A25">
        <w:rPr>
          <w:sz w:val="22"/>
          <w:szCs w:val="19"/>
        </w:rPr>
        <w:t>Computer Networking Skills II (</w:t>
      </w:r>
      <w:proofErr w:type="gramStart"/>
      <w:r w:rsidR="00D76A25">
        <w:rPr>
          <w:sz w:val="22"/>
          <w:szCs w:val="19"/>
        </w:rPr>
        <w:t>2)*</w:t>
      </w:r>
      <w:proofErr w:type="gramEnd"/>
    </w:p>
    <w:p w14:paraId="26C2043E" w14:textId="19EA09E3" w:rsidR="00BF3822" w:rsidRDefault="00D76A25" w:rsidP="00BF3822">
      <w:pPr>
        <w:rPr>
          <w:sz w:val="22"/>
          <w:szCs w:val="19"/>
        </w:rPr>
      </w:pPr>
      <w:r>
        <w:rPr>
          <w:sz w:val="22"/>
          <w:szCs w:val="19"/>
        </w:rPr>
        <w:t>CSC-3083: Technology and Society (3)</w:t>
      </w:r>
      <w:r>
        <w:rPr>
          <w:sz w:val="22"/>
          <w:szCs w:val="19"/>
        </w:rPr>
        <w:tab/>
      </w:r>
      <w:r>
        <w:rPr>
          <w:sz w:val="22"/>
          <w:szCs w:val="19"/>
        </w:rPr>
        <w:tab/>
      </w:r>
      <w:r>
        <w:rPr>
          <w:sz w:val="22"/>
          <w:szCs w:val="19"/>
        </w:rPr>
        <w:tab/>
        <w:t>CSC-4003: Computer &amp; Info, Security (3)</w:t>
      </w:r>
      <w:r w:rsidR="00364A44">
        <w:rPr>
          <w:sz w:val="22"/>
          <w:szCs w:val="19"/>
        </w:rPr>
        <w:tab/>
      </w:r>
    </w:p>
    <w:p w14:paraId="371807F1" w14:textId="3F33EA06" w:rsidR="00DF5BA1" w:rsidRDefault="00DF5BA1" w:rsidP="00BF3822">
      <w:pPr>
        <w:rPr>
          <w:sz w:val="22"/>
          <w:szCs w:val="19"/>
          <w:u w:val="single"/>
        </w:rPr>
      </w:pPr>
      <w:r>
        <w:rPr>
          <w:sz w:val="22"/>
          <w:szCs w:val="19"/>
        </w:rPr>
        <w:t>CSC-3054: Computer Organization &amp; Architecture (4)</w:t>
      </w:r>
      <w:r w:rsidR="00364A44">
        <w:rPr>
          <w:sz w:val="22"/>
          <w:szCs w:val="19"/>
        </w:rPr>
        <w:tab/>
        <w:t xml:space="preserve">Elec: </w:t>
      </w:r>
      <w:r w:rsidR="00364A44" w:rsidRPr="0025790E">
        <w:rPr>
          <w:sz w:val="22"/>
          <w:szCs w:val="19"/>
          <w:u w:val="single"/>
        </w:rPr>
        <w:t xml:space="preserve">CSC-3003 </w:t>
      </w:r>
      <w:r w:rsidR="00BF513B">
        <w:rPr>
          <w:sz w:val="22"/>
          <w:szCs w:val="19"/>
          <w:u w:val="single"/>
        </w:rPr>
        <w:t>Web App. Programming</w:t>
      </w:r>
      <w:r w:rsidR="00364A44" w:rsidRPr="0025790E">
        <w:rPr>
          <w:sz w:val="22"/>
          <w:szCs w:val="19"/>
          <w:u w:val="single"/>
        </w:rPr>
        <w:t xml:space="preserve"> (3)</w:t>
      </w:r>
    </w:p>
    <w:p w14:paraId="548D95A4" w14:textId="26484681" w:rsidR="009831EE" w:rsidRDefault="009831EE" w:rsidP="00181D58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  <w:r w:rsidRPr="00BE308A">
        <w:rPr>
          <w:sz w:val="22"/>
          <w:szCs w:val="19"/>
        </w:rPr>
        <w:t xml:space="preserve">Elec: </w:t>
      </w:r>
      <w:r w:rsidRPr="00BE308A">
        <w:rPr>
          <w:sz w:val="22"/>
          <w:szCs w:val="19"/>
          <w:u w:val="single"/>
        </w:rPr>
        <w:t>CSC-3</w:t>
      </w:r>
      <w:r>
        <w:rPr>
          <w:sz w:val="22"/>
          <w:szCs w:val="19"/>
          <w:u w:val="single"/>
        </w:rPr>
        <w:t>101</w:t>
      </w:r>
      <w:r w:rsidRPr="00BE308A">
        <w:rPr>
          <w:sz w:val="22"/>
          <w:szCs w:val="19"/>
          <w:u w:val="single"/>
        </w:rPr>
        <w:t xml:space="preserve">: </w:t>
      </w:r>
      <w:r>
        <w:rPr>
          <w:sz w:val="22"/>
          <w:szCs w:val="19"/>
          <w:u w:val="single"/>
        </w:rPr>
        <w:t>Advanced Problem Solving (1)</w:t>
      </w:r>
      <w:r w:rsidRPr="009831EE">
        <w:rPr>
          <w:sz w:val="22"/>
          <w:szCs w:val="19"/>
        </w:rPr>
        <w:tab/>
      </w:r>
      <w:r>
        <w:rPr>
          <w:sz w:val="22"/>
          <w:szCs w:val="19"/>
        </w:rPr>
        <w:t>Gen: _________________________</w:t>
      </w:r>
    </w:p>
    <w:p w14:paraId="5DBF3365" w14:textId="2D72ACB0" w:rsidR="00BF3822" w:rsidRDefault="003F19BD" w:rsidP="00BF3822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  <w:r>
        <w:rPr>
          <w:sz w:val="22"/>
          <w:szCs w:val="19"/>
        </w:rPr>
        <w:t>Gen: _________________________</w:t>
      </w:r>
      <w:r w:rsidR="00BF3822">
        <w:rPr>
          <w:sz w:val="22"/>
          <w:szCs w:val="19"/>
        </w:rPr>
        <w:tab/>
      </w:r>
      <w:r w:rsidR="00364A44">
        <w:rPr>
          <w:sz w:val="22"/>
          <w:szCs w:val="19"/>
        </w:rPr>
        <w:t>Gen</w:t>
      </w:r>
      <w:r w:rsidR="00BF3822">
        <w:rPr>
          <w:sz w:val="22"/>
          <w:szCs w:val="19"/>
        </w:rPr>
        <w:t xml:space="preserve"> </w:t>
      </w:r>
      <w:r w:rsidR="00364A44">
        <w:rPr>
          <w:sz w:val="22"/>
          <w:szCs w:val="19"/>
          <w:u w:val="single"/>
        </w:rPr>
        <w:t>THE-3003</w:t>
      </w:r>
      <w:r w:rsidR="00BF3822">
        <w:rPr>
          <w:sz w:val="22"/>
          <w:szCs w:val="19"/>
          <w:u w:val="single"/>
        </w:rPr>
        <w:t xml:space="preserve"> Christian Beliefs (3)</w:t>
      </w:r>
    </w:p>
    <w:p w14:paraId="0B238808" w14:textId="38A43952" w:rsidR="00BF3822" w:rsidRDefault="003F19BD" w:rsidP="00BF3822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  <w:r>
        <w:rPr>
          <w:sz w:val="22"/>
          <w:szCs w:val="19"/>
        </w:rPr>
        <w:t>Gen: _________________________</w:t>
      </w:r>
      <w:r w:rsidR="00BF3822">
        <w:rPr>
          <w:sz w:val="22"/>
          <w:szCs w:val="19"/>
        </w:rPr>
        <w:tab/>
      </w:r>
      <w:r>
        <w:rPr>
          <w:sz w:val="22"/>
          <w:szCs w:val="19"/>
        </w:rPr>
        <w:t>Gen: _________________________</w:t>
      </w:r>
    </w:p>
    <w:p w14:paraId="6D264251" w14:textId="1BA82E0F" w:rsidR="00BF3822" w:rsidRDefault="003F19BD" w:rsidP="00BF3822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  <w:r>
        <w:rPr>
          <w:sz w:val="22"/>
          <w:szCs w:val="19"/>
        </w:rPr>
        <w:t>Gen: _________________________</w:t>
      </w:r>
      <w:r w:rsidR="00BF3822">
        <w:rPr>
          <w:sz w:val="22"/>
          <w:szCs w:val="19"/>
        </w:rPr>
        <w:tab/>
      </w:r>
      <w:r w:rsidR="00D76A25">
        <w:rPr>
          <w:sz w:val="22"/>
          <w:szCs w:val="19"/>
        </w:rPr>
        <w:t>*</w:t>
      </w:r>
      <w:r w:rsidR="00181D58">
        <w:rPr>
          <w:sz w:val="22"/>
          <w:szCs w:val="19"/>
        </w:rPr>
        <w:t>Take</w:t>
      </w:r>
      <w:r w:rsidR="00D76A25">
        <w:rPr>
          <w:sz w:val="22"/>
          <w:szCs w:val="19"/>
        </w:rPr>
        <w:t xml:space="preserve"> CCNA </w:t>
      </w:r>
      <w:r w:rsidR="00ED031B">
        <w:rPr>
          <w:sz w:val="22"/>
          <w:szCs w:val="19"/>
        </w:rPr>
        <w:t>Cert</w:t>
      </w:r>
      <w:r w:rsidR="00D76A25">
        <w:rPr>
          <w:sz w:val="22"/>
          <w:szCs w:val="19"/>
        </w:rPr>
        <w:t xml:space="preserve"> exam</w:t>
      </w:r>
    </w:p>
    <w:p w14:paraId="4F66DB35" w14:textId="77777777" w:rsidR="00A277A4" w:rsidRDefault="00A277A4" w:rsidP="00BF3822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</w:p>
    <w:p w14:paraId="16859210" w14:textId="77777777" w:rsidR="00BF3822" w:rsidRPr="00826AD6" w:rsidRDefault="00BF3822" w:rsidP="00BF3822"/>
    <w:p w14:paraId="1D4123E4" w14:textId="78C22FF3" w:rsidR="00BF3822" w:rsidRDefault="00BF3822" w:rsidP="00BF3822">
      <w:pPr>
        <w:pStyle w:val="Heading1"/>
      </w:pPr>
      <w:r>
        <w:t>Summer 202</w:t>
      </w:r>
      <w:r w:rsidR="00E648C0">
        <w:t>7</w:t>
      </w:r>
    </w:p>
    <w:p w14:paraId="670A9E85" w14:textId="11D2EE98" w:rsidR="00BF3822" w:rsidRDefault="00FC4716" w:rsidP="00BF3822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  <w:r>
        <w:rPr>
          <w:sz w:val="22"/>
          <w:szCs w:val="19"/>
        </w:rPr>
        <w:t>CSC-5029 Internship recommended (0-4, optional credit)</w:t>
      </w:r>
    </w:p>
    <w:p w14:paraId="1D70331A" w14:textId="77777777" w:rsidR="00BF3822" w:rsidRDefault="00BF3822" w:rsidP="00BF3822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</w:p>
    <w:p w14:paraId="74653DAA" w14:textId="77777777" w:rsidR="00BF3822" w:rsidRDefault="00BF3822" w:rsidP="00BF3822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</w:p>
    <w:p w14:paraId="084EDF2F" w14:textId="0FB1E999" w:rsidR="00DF5BA1" w:rsidRPr="00EC6250" w:rsidRDefault="00BF3822" w:rsidP="00EC6250">
      <w:pPr>
        <w:tabs>
          <w:tab w:val="left" w:pos="5040"/>
        </w:tabs>
        <w:autoSpaceDE w:val="0"/>
        <w:autoSpaceDN w:val="0"/>
        <w:adjustRightInd w:val="0"/>
      </w:pPr>
      <w:r>
        <w:rPr>
          <w:sz w:val="22"/>
          <w:u w:val="single"/>
        </w:rPr>
        <w:t>Fall 202</w:t>
      </w:r>
      <w:r w:rsidR="00E648C0">
        <w:rPr>
          <w:sz w:val="22"/>
          <w:u w:val="single"/>
        </w:rPr>
        <w:t>7</w:t>
      </w:r>
      <w:r>
        <w:tab/>
      </w:r>
      <w:r>
        <w:rPr>
          <w:sz w:val="22"/>
          <w:szCs w:val="19"/>
          <w:u w:val="single"/>
        </w:rPr>
        <w:t>Spring 202</w:t>
      </w:r>
      <w:r w:rsidR="00E648C0">
        <w:rPr>
          <w:sz w:val="22"/>
          <w:szCs w:val="19"/>
          <w:u w:val="single"/>
        </w:rPr>
        <w:t>8</w:t>
      </w:r>
    </w:p>
    <w:p w14:paraId="4C28C611" w14:textId="6B0CBF30" w:rsidR="00DF5BA1" w:rsidRDefault="00DF5BA1" w:rsidP="00DF5BA1">
      <w:pPr>
        <w:rPr>
          <w:sz w:val="22"/>
          <w:szCs w:val="19"/>
        </w:rPr>
      </w:pPr>
      <w:r>
        <w:rPr>
          <w:sz w:val="22"/>
          <w:szCs w:val="19"/>
        </w:rPr>
        <w:t>CSC-</w:t>
      </w:r>
      <w:r w:rsidR="00BF513B">
        <w:rPr>
          <w:sz w:val="22"/>
          <w:szCs w:val="19"/>
        </w:rPr>
        <w:t>3074</w:t>
      </w:r>
      <w:r>
        <w:rPr>
          <w:sz w:val="22"/>
          <w:szCs w:val="19"/>
        </w:rPr>
        <w:t xml:space="preserve">: </w:t>
      </w:r>
      <w:r w:rsidR="00BF513B">
        <w:rPr>
          <w:sz w:val="22"/>
          <w:szCs w:val="19"/>
        </w:rPr>
        <w:t>Database Management Sys</w:t>
      </w:r>
      <w:r>
        <w:rPr>
          <w:sz w:val="22"/>
          <w:szCs w:val="19"/>
        </w:rPr>
        <w:t xml:space="preserve"> (</w:t>
      </w:r>
      <w:r w:rsidR="00BF513B">
        <w:rPr>
          <w:sz w:val="22"/>
          <w:szCs w:val="19"/>
        </w:rPr>
        <w:t>4</w:t>
      </w:r>
      <w:r>
        <w:rPr>
          <w:sz w:val="22"/>
          <w:szCs w:val="19"/>
        </w:rPr>
        <w:t>)</w:t>
      </w:r>
      <w:r>
        <w:rPr>
          <w:sz w:val="22"/>
          <w:szCs w:val="19"/>
        </w:rPr>
        <w:tab/>
      </w:r>
      <w:r>
        <w:rPr>
          <w:sz w:val="22"/>
          <w:szCs w:val="19"/>
        </w:rPr>
        <w:tab/>
      </w:r>
      <w:r w:rsidRPr="00DF5BA1">
        <w:rPr>
          <w:sz w:val="22"/>
          <w:szCs w:val="19"/>
        </w:rPr>
        <w:t>CSC</w:t>
      </w:r>
      <w:r>
        <w:rPr>
          <w:sz w:val="22"/>
          <w:szCs w:val="19"/>
        </w:rPr>
        <w:t>-</w:t>
      </w:r>
      <w:r w:rsidR="00D76A25">
        <w:rPr>
          <w:sz w:val="22"/>
          <w:szCs w:val="19"/>
        </w:rPr>
        <w:t>3024</w:t>
      </w:r>
      <w:r>
        <w:rPr>
          <w:sz w:val="22"/>
          <w:szCs w:val="19"/>
        </w:rPr>
        <w:t>:</w:t>
      </w:r>
      <w:r w:rsidRPr="00DF5BA1">
        <w:rPr>
          <w:sz w:val="22"/>
          <w:szCs w:val="19"/>
        </w:rPr>
        <w:t xml:space="preserve"> </w:t>
      </w:r>
      <w:r w:rsidR="00D76A25">
        <w:rPr>
          <w:sz w:val="22"/>
          <w:szCs w:val="19"/>
        </w:rPr>
        <w:t>Software &amp; Systems Engineering (4)</w:t>
      </w:r>
    </w:p>
    <w:p w14:paraId="19F67BA8" w14:textId="02C177F5" w:rsidR="00BF3822" w:rsidRDefault="00BF3822" w:rsidP="003F19BD">
      <w:pPr>
        <w:tabs>
          <w:tab w:val="left" w:pos="5040"/>
          <w:tab w:val="left" w:pos="9224"/>
        </w:tabs>
        <w:autoSpaceDE w:val="0"/>
        <w:autoSpaceDN w:val="0"/>
        <w:adjustRightInd w:val="0"/>
        <w:rPr>
          <w:sz w:val="22"/>
          <w:szCs w:val="19"/>
        </w:rPr>
      </w:pPr>
      <w:r>
        <w:rPr>
          <w:sz w:val="22"/>
          <w:szCs w:val="19"/>
        </w:rPr>
        <w:t>CSC-4062: Practicum: Networking (2)</w:t>
      </w:r>
      <w:r>
        <w:rPr>
          <w:sz w:val="22"/>
          <w:szCs w:val="19"/>
        </w:rPr>
        <w:tab/>
        <w:t>CSC-4072: Practicum: Server Admin (2)</w:t>
      </w:r>
      <w:r>
        <w:rPr>
          <w:sz w:val="22"/>
          <w:szCs w:val="19"/>
        </w:rPr>
        <w:tab/>
      </w:r>
      <w:r w:rsidR="003F19BD">
        <w:rPr>
          <w:sz w:val="22"/>
          <w:szCs w:val="19"/>
        </w:rPr>
        <w:tab/>
      </w:r>
    </w:p>
    <w:p w14:paraId="0452EE2B" w14:textId="3D15034D" w:rsidR="00A33592" w:rsidRPr="00A33592" w:rsidRDefault="00364A44" w:rsidP="00A33592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  <w:r>
        <w:rPr>
          <w:sz w:val="22"/>
          <w:szCs w:val="19"/>
        </w:rPr>
        <w:t>Gen</w:t>
      </w:r>
      <w:r w:rsidR="00DF5BA1">
        <w:rPr>
          <w:sz w:val="22"/>
          <w:szCs w:val="19"/>
        </w:rPr>
        <w:t xml:space="preserve"> </w:t>
      </w:r>
      <w:r w:rsidR="00D76A25">
        <w:rPr>
          <w:sz w:val="22"/>
          <w:szCs w:val="19"/>
          <w:u w:val="single"/>
        </w:rPr>
        <w:t>COR</w:t>
      </w:r>
      <w:r w:rsidR="004711D8" w:rsidRPr="00364A44">
        <w:rPr>
          <w:sz w:val="22"/>
          <w:szCs w:val="19"/>
          <w:u w:val="single"/>
        </w:rPr>
        <w:t>-</w:t>
      </w:r>
      <w:r w:rsidRPr="00364A44">
        <w:rPr>
          <w:sz w:val="22"/>
          <w:szCs w:val="19"/>
          <w:u w:val="single"/>
        </w:rPr>
        <w:t>501</w:t>
      </w:r>
      <w:r w:rsidR="00BF3822" w:rsidRPr="00364A44">
        <w:rPr>
          <w:sz w:val="22"/>
          <w:szCs w:val="19"/>
          <w:u w:val="single"/>
        </w:rPr>
        <w:t xml:space="preserve">3:  </w:t>
      </w:r>
      <w:r w:rsidR="004711D8" w:rsidRPr="00364A44">
        <w:rPr>
          <w:sz w:val="22"/>
          <w:szCs w:val="19"/>
          <w:u w:val="single"/>
        </w:rPr>
        <w:t>Contemporary Concerns</w:t>
      </w:r>
      <w:r w:rsidR="00BF3822" w:rsidRPr="00364A44">
        <w:rPr>
          <w:sz w:val="22"/>
          <w:szCs w:val="19"/>
          <w:u w:val="single"/>
        </w:rPr>
        <w:t xml:space="preserve"> (3)</w:t>
      </w:r>
      <w:r w:rsidR="00BF3822">
        <w:rPr>
          <w:sz w:val="22"/>
          <w:szCs w:val="19"/>
        </w:rPr>
        <w:tab/>
      </w:r>
      <w:r w:rsidR="00181D58">
        <w:rPr>
          <w:sz w:val="22"/>
          <w:szCs w:val="19"/>
        </w:rPr>
        <w:t>CSC-4031: Information Tech Security (</w:t>
      </w:r>
      <w:proofErr w:type="gramStart"/>
      <w:r w:rsidR="00181D58">
        <w:rPr>
          <w:sz w:val="22"/>
          <w:szCs w:val="19"/>
        </w:rPr>
        <w:t>1)*</w:t>
      </w:r>
      <w:proofErr w:type="gramEnd"/>
    </w:p>
    <w:p w14:paraId="38FC4E71" w14:textId="3263F3D0" w:rsidR="00BF3822" w:rsidRDefault="00982D81" w:rsidP="00EC6250">
      <w:pPr>
        <w:rPr>
          <w:sz w:val="22"/>
          <w:szCs w:val="19"/>
        </w:rPr>
      </w:pPr>
      <w:r w:rsidRPr="00BE308A">
        <w:rPr>
          <w:sz w:val="22"/>
          <w:szCs w:val="19"/>
        </w:rPr>
        <w:t xml:space="preserve">Elec: </w:t>
      </w:r>
      <w:r w:rsidRPr="00BE308A">
        <w:rPr>
          <w:sz w:val="22"/>
          <w:szCs w:val="19"/>
          <w:u w:val="single"/>
        </w:rPr>
        <w:t>CSC-3</w:t>
      </w:r>
      <w:r>
        <w:rPr>
          <w:sz w:val="22"/>
          <w:szCs w:val="19"/>
          <w:u w:val="single"/>
        </w:rPr>
        <w:t>101</w:t>
      </w:r>
      <w:r w:rsidRPr="00BE308A">
        <w:rPr>
          <w:sz w:val="22"/>
          <w:szCs w:val="19"/>
          <w:u w:val="single"/>
        </w:rPr>
        <w:t xml:space="preserve">: </w:t>
      </w:r>
      <w:r>
        <w:rPr>
          <w:sz w:val="22"/>
          <w:szCs w:val="19"/>
          <w:u w:val="single"/>
        </w:rPr>
        <w:t>Advanced Problem Solving (1)</w:t>
      </w:r>
      <w:r>
        <w:rPr>
          <w:sz w:val="22"/>
          <w:szCs w:val="19"/>
        </w:rPr>
        <w:tab/>
      </w:r>
      <w:r>
        <w:rPr>
          <w:sz w:val="22"/>
          <w:szCs w:val="19"/>
        </w:rPr>
        <w:tab/>
      </w:r>
      <w:r w:rsidRPr="00982D81">
        <w:rPr>
          <w:sz w:val="22"/>
          <w:szCs w:val="19"/>
        </w:rPr>
        <w:t>Gen: _________________________</w:t>
      </w:r>
    </w:p>
    <w:p w14:paraId="40A46E78" w14:textId="3A7E8EBA" w:rsidR="00EC6250" w:rsidRPr="004009AA" w:rsidRDefault="003F19BD" w:rsidP="00982D81">
      <w:pPr>
        <w:rPr>
          <w:sz w:val="22"/>
          <w:szCs w:val="19"/>
        </w:rPr>
      </w:pPr>
      <w:r w:rsidRPr="004009AA">
        <w:rPr>
          <w:sz w:val="22"/>
          <w:szCs w:val="19"/>
        </w:rPr>
        <w:t>Gen: _________________________</w:t>
      </w:r>
      <w:r w:rsidR="00982D81" w:rsidRPr="004009AA">
        <w:rPr>
          <w:sz w:val="22"/>
          <w:szCs w:val="19"/>
        </w:rPr>
        <w:tab/>
      </w:r>
      <w:r w:rsidR="00982D81" w:rsidRPr="004009AA">
        <w:rPr>
          <w:sz w:val="22"/>
          <w:szCs w:val="19"/>
        </w:rPr>
        <w:tab/>
      </w:r>
      <w:r w:rsidR="00EC6250" w:rsidRPr="004009AA">
        <w:rPr>
          <w:sz w:val="22"/>
          <w:szCs w:val="19"/>
        </w:rPr>
        <w:tab/>
      </w:r>
      <w:r w:rsidRPr="004009AA">
        <w:rPr>
          <w:sz w:val="22"/>
          <w:szCs w:val="19"/>
        </w:rPr>
        <w:t>Gen: _________________________</w:t>
      </w:r>
    </w:p>
    <w:p w14:paraId="136BE484" w14:textId="61360B0B" w:rsidR="00BF3822" w:rsidRPr="00181D58" w:rsidRDefault="003F19BD" w:rsidP="00BF3822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  <w:r w:rsidRPr="00181D58">
        <w:rPr>
          <w:sz w:val="22"/>
          <w:szCs w:val="19"/>
        </w:rPr>
        <w:t>Gen: _________________________</w:t>
      </w:r>
      <w:r w:rsidR="00EC6250" w:rsidRPr="00181D58">
        <w:rPr>
          <w:sz w:val="22"/>
          <w:szCs w:val="19"/>
        </w:rPr>
        <w:tab/>
      </w:r>
      <w:r w:rsidR="00181D58" w:rsidRPr="00181D58">
        <w:rPr>
          <w:sz w:val="22"/>
          <w:szCs w:val="19"/>
        </w:rPr>
        <w:t>*</w:t>
      </w:r>
      <w:r w:rsidR="00181D58">
        <w:rPr>
          <w:sz w:val="22"/>
          <w:szCs w:val="19"/>
        </w:rPr>
        <w:t>Take</w:t>
      </w:r>
      <w:r w:rsidR="00181D58" w:rsidRPr="00181D58">
        <w:rPr>
          <w:sz w:val="22"/>
          <w:szCs w:val="19"/>
        </w:rPr>
        <w:t xml:space="preserve"> </w:t>
      </w:r>
      <w:proofErr w:type="spellStart"/>
      <w:r w:rsidR="00181D58" w:rsidRPr="00181D58">
        <w:rPr>
          <w:sz w:val="22"/>
          <w:szCs w:val="19"/>
        </w:rPr>
        <w:t>CompTia</w:t>
      </w:r>
      <w:proofErr w:type="spellEnd"/>
      <w:r w:rsidR="00181D58" w:rsidRPr="00181D58">
        <w:rPr>
          <w:sz w:val="22"/>
          <w:szCs w:val="19"/>
        </w:rPr>
        <w:t xml:space="preserve"> Security+ </w:t>
      </w:r>
      <w:r w:rsidR="00181D58">
        <w:rPr>
          <w:sz w:val="22"/>
          <w:szCs w:val="19"/>
        </w:rPr>
        <w:t xml:space="preserve">Cert </w:t>
      </w:r>
      <w:r w:rsidR="00ED031B">
        <w:rPr>
          <w:sz w:val="22"/>
          <w:szCs w:val="19"/>
        </w:rPr>
        <w:t>exam</w:t>
      </w:r>
    </w:p>
    <w:p w14:paraId="6B174D81" w14:textId="6F79E3CD" w:rsidR="004529AA" w:rsidRPr="00181D58" w:rsidRDefault="004529AA" w:rsidP="00631211">
      <w:pPr>
        <w:rPr>
          <w:b/>
          <w:bCs/>
        </w:rPr>
      </w:pPr>
    </w:p>
    <w:sectPr w:rsidR="004529AA" w:rsidRPr="00181D58" w:rsidSect="00442D26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780A43" w14:textId="77777777" w:rsidR="000C176E" w:rsidRDefault="000C176E">
      <w:r>
        <w:separator/>
      </w:r>
    </w:p>
  </w:endnote>
  <w:endnote w:type="continuationSeparator" w:id="0">
    <w:p w14:paraId="6B85F66E" w14:textId="77777777" w:rsidR="000C176E" w:rsidRDefault="000C17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792788" w14:textId="77777777" w:rsidR="000C176E" w:rsidRDefault="000C176E">
      <w:r>
        <w:separator/>
      </w:r>
    </w:p>
  </w:footnote>
  <w:footnote w:type="continuationSeparator" w:id="0">
    <w:p w14:paraId="59B354A4" w14:textId="77777777" w:rsidR="000C176E" w:rsidRDefault="000C176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174D86" w14:textId="77777777" w:rsidR="00142755" w:rsidRDefault="00142755">
    <w:pPr>
      <w:pStyle w:val="Header"/>
      <w:jc w:val="right"/>
    </w:pPr>
    <w:r>
      <w:t>Name _______________________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yNTcyNLQwN7Y0NLRU0lEKTi0uzszPAykwrgUAsLSQmiwAAAA="/>
  </w:docVars>
  <w:rsids>
    <w:rsidRoot w:val="00495D55"/>
    <w:rsid w:val="000C176E"/>
    <w:rsid w:val="00142755"/>
    <w:rsid w:val="00181D58"/>
    <w:rsid w:val="001831DB"/>
    <w:rsid w:val="001B5A41"/>
    <w:rsid w:val="001C6CF4"/>
    <w:rsid w:val="0025790E"/>
    <w:rsid w:val="00260B64"/>
    <w:rsid w:val="00291241"/>
    <w:rsid w:val="00364A44"/>
    <w:rsid w:val="003657A1"/>
    <w:rsid w:val="003B7140"/>
    <w:rsid w:val="003F19BD"/>
    <w:rsid w:val="003F6B03"/>
    <w:rsid w:val="004009AA"/>
    <w:rsid w:val="004120E5"/>
    <w:rsid w:val="00442D26"/>
    <w:rsid w:val="004529AA"/>
    <w:rsid w:val="004711D8"/>
    <w:rsid w:val="00484746"/>
    <w:rsid w:val="004940DE"/>
    <w:rsid w:val="00495D55"/>
    <w:rsid w:val="004E69A9"/>
    <w:rsid w:val="005700A9"/>
    <w:rsid w:val="00631211"/>
    <w:rsid w:val="006E6308"/>
    <w:rsid w:val="00732A67"/>
    <w:rsid w:val="007664B6"/>
    <w:rsid w:val="00802318"/>
    <w:rsid w:val="00826AD6"/>
    <w:rsid w:val="00861FC9"/>
    <w:rsid w:val="0091609B"/>
    <w:rsid w:val="00964B9F"/>
    <w:rsid w:val="00982D81"/>
    <w:rsid w:val="009831EE"/>
    <w:rsid w:val="009D2A8B"/>
    <w:rsid w:val="009E6238"/>
    <w:rsid w:val="00A07248"/>
    <w:rsid w:val="00A277A4"/>
    <w:rsid w:val="00A3072E"/>
    <w:rsid w:val="00A33592"/>
    <w:rsid w:val="00A62C38"/>
    <w:rsid w:val="00B05312"/>
    <w:rsid w:val="00B31E5F"/>
    <w:rsid w:val="00BF3822"/>
    <w:rsid w:val="00BF513B"/>
    <w:rsid w:val="00D76A25"/>
    <w:rsid w:val="00DF5BA1"/>
    <w:rsid w:val="00E32EA5"/>
    <w:rsid w:val="00E648C0"/>
    <w:rsid w:val="00EB41D4"/>
    <w:rsid w:val="00EB79A4"/>
    <w:rsid w:val="00EC6250"/>
    <w:rsid w:val="00ED031B"/>
    <w:rsid w:val="00EE0AF0"/>
    <w:rsid w:val="00F320F7"/>
    <w:rsid w:val="00F61524"/>
    <w:rsid w:val="00F6720C"/>
    <w:rsid w:val="00F83E81"/>
    <w:rsid w:val="00FC4716"/>
    <w:rsid w:val="00FD16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174D21"/>
  <w15:docId w15:val="{8B08948E-AA13-4147-AB53-F98AE96B60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C4716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442D26"/>
    <w:pPr>
      <w:keepNext/>
      <w:tabs>
        <w:tab w:val="left" w:pos="5040"/>
      </w:tabs>
      <w:autoSpaceDE w:val="0"/>
      <w:autoSpaceDN w:val="0"/>
      <w:adjustRightInd w:val="0"/>
      <w:outlineLvl w:val="0"/>
    </w:pPr>
    <w:rPr>
      <w:sz w:val="22"/>
      <w:szCs w:val="19"/>
      <w:u w:val="single"/>
    </w:rPr>
  </w:style>
  <w:style w:type="paragraph" w:styleId="Heading2">
    <w:name w:val="heading 2"/>
    <w:basedOn w:val="Normal"/>
    <w:next w:val="Normal"/>
    <w:qFormat/>
    <w:rsid w:val="00442D26"/>
    <w:pPr>
      <w:keepNext/>
      <w:tabs>
        <w:tab w:val="left" w:pos="5040"/>
      </w:tabs>
      <w:autoSpaceDE w:val="0"/>
      <w:autoSpaceDN w:val="0"/>
      <w:adjustRightInd w:val="0"/>
      <w:outlineLvl w:val="1"/>
    </w:pPr>
    <w:rPr>
      <w:i/>
      <w:iCs/>
      <w:sz w:val="22"/>
      <w:szCs w:val="19"/>
    </w:rPr>
  </w:style>
  <w:style w:type="paragraph" w:styleId="Heading3">
    <w:name w:val="heading 3"/>
    <w:basedOn w:val="Normal"/>
    <w:next w:val="Normal"/>
    <w:qFormat/>
    <w:rsid w:val="00442D26"/>
    <w:pPr>
      <w:keepNext/>
      <w:jc w:val="center"/>
      <w:outlineLvl w:val="2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qFormat/>
    <w:rsid w:val="00442D26"/>
    <w:rPr>
      <w:i/>
      <w:iCs/>
    </w:rPr>
  </w:style>
  <w:style w:type="paragraph" w:styleId="Header">
    <w:name w:val="header"/>
    <w:basedOn w:val="Normal"/>
    <w:rsid w:val="00442D2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42D26"/>
    <w:pPr>
      <w:tabs>
        <w:tab w:val="center" w:pos="4320"/>
        <w:tab w:val="right" w:pos="8640"/>
      </w:tabs>
    </w:pPr>
  </w:style>
  <w:style w:type="character" w:customStyle="1" w:styleId="Heading1Char">
    <w:name w:val="Heading 1 Char"/>
    <w:basedOn w:val="DefaultParagraphFont"/>
    <w:link w:val="Heading1"/>
    <w:rsid w:val="00FC4716"/>
    <w:rPr>
      <w:sz w:val="22"/>
      <w:szCs w:val="19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203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QFMSP_x0020_source_x0020_name xmlns="88ac171a-a967-4333-ab36-6fd36cf34859">AdvisingPlan-beginFA11.docx</QFMSP_x0020_source_x0020_name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E5293B856BD64CB1B87359681A7667" ma:contentTypeVersion="8" ma:contentTypeDescription="Create a new document." ma:contentTypeScope="" ma:versionID="91a697500fabd5e19e8365391a34d948">
  <xsd:schema xmlns:xsd="http://www.w3.org/2001/XMLSchema" xmlns:xs="http://www.w3.org/2001/XMLSchema" xmlns:p="http://schemas.microsoft.com/office/2006/metadata/properties" xmlns:ns2="88ac171a-a967-4333-ab36-6fd36cf34859" targetNamespace="http://schemas.microsoft.com/office/2006/metadata/properties" ma:root="true" ma:fieldsID="6191b5b8be500e315b086c435c7e496a" ns2:_="">
    <xsd:import namespace="88ac171a-a967-4333-ab36-6fd36cf34859"/>
    <xsd:element name="properties">
      <xsd:complexType>
        <xsd:sequence>
          <xsd:element name="documentManagement">
            <xsd:complexType>
              <xsd:all>
                <xsd:element ref="ns2:QFMSP_x0020_source_x0020_name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ac171a-a967-4333-ab36-6fd36cf34859" elementFormDefault="qualified">
    <xsd:import namespace="http://schemas.microsoft.com/office/2006/documentManagement/types"/>
    <xsd:import namespace="http://schemas.microsoft.com/office/infopath/2007/PartnerControls"/>
    <xsd:element name="QFMSP_x0020_source_x0020_name" ma:index="8" nillable="true" ma:displayName="QFMSP source name" ma:description="Quest File Migrator original source name." ma:hidden="true" ma:internalName="QFMSP_x0020_source_x0020_name" ma:readOnly="false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30374DD-49CD-42C8-B5D5-02A5039C16E0}">
  <ds:schemaRefs>
    <ds:schemaRef ds:uri="http://schemas.microsoft.com/office/2006/metadata/properties"/>
    <ds:schemaRef ds:uri="http://schemas.microsoft.com/office/infopath/2007/PartnerControls"/>
    <ds:schemaRef ds:uri="a496a0d1-fd9c-4c6d-b8a1-a37240f99d39"/>
  </ds:schemaRefs>
</ds:datastoreItem>
</file>

<file path=customXml/itemProps2.xml><?xml version="1.0" encoding="utf-8"?>
<ds:datastoreItem xmlns:ds="http://schemas.openxmlformats.org/officeDocument/2006/customXml" ds:itemID="{C1BF0EF0-757E-4CE6-9D54-232F304FB9B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35EB0C7-2A43-46C0-8821-B7AB039BBBC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314</Words>
  <Characters>179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VNU Computer Science Major</vt:lpstr>
    </vt:vector>
  </TitlesOfParts>
  <Company>MVNC</Company>
  <LinksUpToDate>false</LinksUpToDate>
  <CharactersWithSpaces>2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VNU Computer Science Major</dc:title>
  <dc:creator>Bob Kasper</dc:creator>
  <cp:lastModifiedBy>Michael C Robbeloth</cp:lastModifiedBy>
  <cp:revision>14</cp:revision>
  <cp:lastPrinted>2003-05-01T17:55:00Z</cp:lastPrinted>
  <dcterms:created xsi:type="dcterms:W3CDTF">2024-03-14T15:11:00Z</dcterms:created>
  <dcterms:modified xsi:type="dcterms:W3CDTF">2024-03-14T1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74AD3D2DF09C4786931AA57DAEFCA6</vt:lpwstr>
  </property>
</Properties>
</file>